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ley Shru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ru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26 Washington Avenu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hshru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877927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stel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